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tte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Sal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Asola, MN, Italia Asola, MN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Asola, MN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2/10/199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essuna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17335835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salamatteo@live.it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0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0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0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0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